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tblpY="-615"/>
        <w:tblW w:w="0" w:type="auto"/>
        <w:tblLook w:val="04A0" w:firstRow="1" w:lastRow="0" w:firstColumn="1" w:lastColumn="0" w:noHBand="0" w:noVBand="1"/>
      </w:tblPr>
      <w:tblGrid>
        <w:gridCol w:w="1260"/>
        <w:gridCol w:w="540"/>
        <w:gridCol w:w="2078"/>
        <w:gridCol w:w="2160"/>
        <w:gridCol w:w="2877"/>
        <w:gridCol w:w="2877"/>
        <w:gridCol w:w="2304"/>
      </w:tblGrid>
      <w:tr w:rsidR="00EF288B" w:rsidRPr="007D5918" w14:paraId="1E0D479E" w14:textId="77777777" w:rsidTr="00606579">
        <w:trPr>
          <w:trHeight w:val="380"/>
        </w:trPr>
        <w:tc>
          <w:tcPr>
            <w:tcW w:w="14096" w:type="dxa"/>
            <w:gridSpan w:val="7"/>
            <w:noWrap/>
            <w:hideMark/>
          </w:tcPr>
          <w:p w14:paraId="604A142C" w14:textId="77777777" w:rsidR="00EF288B" w:rsidRPr="007D5918" w:rsidRDefault="00EF288B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 xml:space="preserve">T.C. </w:t>
            </w:r>
          </w:p>
          <w:p w14:paraId="14F4B860" w14:textId="77777777" w:rsidR="00EF288B" w:rsidRPr="007D5918" w:rsidRDefault="00EF288B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 xml:space="preserve">Çanakkale </w:t>
            </w:r>
            <w:proofErr w:type="spellStart"/>
            <w:r w:rsidRPr="007D5918">
              <w:rPr>
                <w:sz w:val="17"/>
                <w:szCs w:val="17"/>
              </w:rPr>
              <w:t>Onsekiz</w:t>
            </w:r>
            <w:proofErr w:type="spellEnd"/>
            <w:r w:rsidRPr="007D5918">
              <w:rPr>
                <w:sz w:val="17"/>
                <w:szCs w:val="17"/>
              </w:rPr>
              <w:t xml:space="preserve"> Mart Üniversitesi </w:t>
            </w:r>
          </w:p>
          <w:p w14:paraId="0B51ECEE" w14:textId="77777777" w:rsidR="00EF288B" w:rsidRPr="007D5918" w:rsidRDefault="00EF288B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 xml:space="preserve">Çan Uygulamalı Bilimler Yüksekokulu </w:t>
            </w:r>
          </w:p>
          <w:p w14:paraId="60FB26D3" w14:textId="77777777" w:rsidR="00EF288B" w:rsidRPr="007D5918" w:rsidRDefault="00EF288B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İş Sağlığı ve Güvenliği Bölümü 3. Sınıf Haftalık Ders Programı</w:t>
            </w:r>
          </w:p>
        </w:tc>
      </w:tr>
      <w:tr w:rsidR="00EF288B" w:rsidRPr="007D5918" w14:paraId="22184C9C" w14:textId="77777777" w:rsidTr="0051600B">
        <w:trPr>
          <w:trHeight w:val="610"/>
        </w:trPr>
        <w:tc>
          <w:tcPr>
            <w:tcW w:w="1260" w:type="dxa"/>
            <w:noWrap/>
            <w:vAlign w:val="center"/>
            <w:hideMark/>
          </w:tcPr>
          <w:p w14:paraId="7E813F80" w14:textId="77777777" w:rsidR="00EF288B" w:rsidRPr="007D5918" w:rsidRDefault="00EF288B" w:rsidP="00606579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Eğitim Dönemi</w:t>
            </w:r>
          </w:p>
        </w:tc>
        <w:tc>
          <w:tcPr>
            <w:tcW w:w="4778" w:type="dxa"/>
            <w:gridSpan w:val="3"/>
            <w:noWrap/>
            <w:hideMark/>
          </w:tcPr>
          <w:p w14:paraId="3F6E202A" w14:textId="4EFFD3DE" w:rsidR="00EF288B" w:rsidRPr="007D5918" w:rsidRDefault="00EF288B" w:rsidP="00606579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20</w:t>
            </w:r>
            <w:r w:rsidR="008B7A14">
              <w:rPr>
                <w:sz w:val="17"/>
                <w:szCs w:val="17"/>
              </w:rPr>
              <w:t>20</w:t>
            </w:r>
            <w:r w:rsidRPr="007D5918">
              <w:rPr>
                <w:sz w:val="17"/>
                <w:szCs w:val="17"/>
              </w:rPr>
              <w:t>-202</w:t>
            </w:r>
            <w:r w:rsidR="008B7A14">
              <w:rPr>
                <w:sz w:val="17"/>
                <w:szCs w:val="17"/>
              </w:rPr>
              <w:t xml:space="preserve">1 </w:t>
            </w:r>
            <w:r w:rsidRPr="007D5918">
              <w:rPr>
                <w:sz w:val="17"/>
                <w:szCs w:val="17"/>
              </w:rPr>
              <w:t>/ Güz Yarıyılı</w:t>
            </w:r>
          </w:p>
        </w:tc>
        <w:tc>
          <w:tcPr>
            <w:tcW w:w="2877" w:type="dxa"/>
            <w:noWrap/>
            <w:hideMark/>
          </w:tcPr>
          <w:p w14:paraId="7ED4BF19" w14:textId="77777777" w:rsidR="00EF288B" w:rsidRPr="007D5918" w:rsidRDefault="00EF288B" w:rsidP="00606579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 </w:t>
            </w:r>
          </w:p>
        </w:tc>
        <w:tc>
          <w:tcPr>
            <w:tcW w:w="2877" w:type="dxa"/>
            <w:noWrap/>
            <w:hideMark/>
          </w:tcPr>
          <w:p w14:paraId="42B42C1A" w14:textId="77777777" w:rsidR="00EF288B" w:rsidRPr="007D5918" w:rsidRDefault="00EF288B" w:rsidP="00606579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 </w:t>
            </w:r>
          </w:p>
        </w:tc>
        <w:tc>
          <w:tcPr>
            <w:tcW w:w="2304" w:type="dxa"/>
            <w:noWrap/>
            <w:hideMark/>
          </w:tcPr>
          <w:p w14:paraId="150CAB67" w14:textId="77777777" w:rsidR="00EF288B" w:rsidRPr="007D5918" w:rsidRDefault="00EF288B" w:rsidP="00606579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 </w:t>
            </w:r>
          </w:p>
        </w:tc>
      </w:tr>
      <w:tr w:rsidR="00606579" w:rsidRPr="007D5918" w14:paraId="1666CA89" w14:textId="77777777" w:rsidTr="0051600B">
        <w:trPr>
          <w:trHeight w:val="380"/>
        </w:trPr>
        <w:tc>
          <w:tcPr>
            <w:tcW w:w="1260" w:type="dxa"/>
            <w:noWrap/>
            <w:vAlign w:val="center"/>
            <w:hideMark/>
          </w:tcPr>
          <w:p w14:paraId="193FCD5F" w14:textId="77777777" w:rsidR="00EF288B" w:rsidRPr="007D5918" w:rsidRDefault="00EF288B" w:rsidP="00606579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Saat Aralığı</w:t>
            </w:r>
          </w:p>
        </w:tc>
        <w:tc>
          <w:tcPr>
            <w:tcW w:w="540" w:type="dxa"/>
            <w:noWrap/>
            <w:hideMark/>
          </w:tcPr>
          <w:p w14:paraId="3FB6810A" w14:textId="77777777" w:rsidR="00EF288B" w:rsidRPr="007D5918" w:rsidRDefault="00EF288B" w:rsidP="00606579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Saat</w:t>
            </w:r>
          </w:p>
        </w:tc>
        <w:tc>
          <w:tcPr>
            <w:tcW w:w="2078" w:type="dxa"/>
            <w:noWrap/>
            <w:hideMark/>
          </w:tcPr>
          <w:p w14:paraId="57813A11" w14:textId="77777777" w:rsidR="00EF288B" w:rsidRPr="007D5918" w:rsidRDefault="00EF288B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Pazartesi</w:t>
            </w:r>
          </w:p>
        </w:tc>
        <w:tc>
          <w:tcPr>
            <w:tcW w:w="2160" w:type="dxa"/>
            <w:noWrap/>
            <w:hideMark/>
          </w:tcPr>
          <w:p w14:paraId="139D8B6D" w14:textId="77777777" w:rsidR="00EF288B" w:rsidRPr="007D5918" w:rsidRDefault="00EF288B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Salı</w:t>
            </w:r>
          </w:p>
        </w:tc>
        <w:tc>
          <w:tcPr>
            <w:tcW w:w="2877" w:type="dxa"/>
            <w:noWrap/>
            <w:hideMark/>
          </w:tcPr>
          <w:p w14:paraId="1DFA81A2" w14:textId="77777777" w:rsidR="00EF288B" w:rsidRPr="007D5918" w:rsidRDefault="00EF288B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Çarşamba</w:t>
            </w:r>
          </w:p>
        </w:tc>
        <w:tc>
          <w:tcPr>
            <w:tcW w:w="2877" w:type="dxa"/>
            <w:noWrap/>
            <w:hideMark/>
          </w:tcPr>
          <w:p w14:paraId="2E4BDDB3" w14:textId="77777777" w:rsidR="00EF288B" w:rsidRPr="007D5918" w:rsidRDefault="00EF288B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Perşembe</w:t>
            </w:r>
          </w:p>
        </w:tc>
        <w:tc>
          <w:tcPr>
            <w:tcW w:w="2304" w:type="dxa"/>
            <w:noWrap/>
            <w:hideMark/>
          </w:tcPr>
          <w:p w14:paraId="2F84D832" w14:textId="77777777" w:rsidR="00EF288B" w:rsidRPr="007D5918" w:rsidRDefault="00EF288B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Cuma</w:t>
            </w:r>
          </w:p>
        </w:tc>
      </w:tr>
      <w:tr w:rsidR="00B03DE7" w:rsidRPr="007D5918" w14:paraId="5FEAA7C9" w14:textId="77777777" w:rsidTr="00AC422F">
        <w:trPr>
          <w:trHeight w:val="691"/>
        </w:trPr>
        <w:tc>
          <w:tcPr>
            <w:tcW w:w="1260" w:type="dxa"/>
            <w:noWrap/>
            <w:vAlign w:val="center"/>
          </w:tcPr>
          <w:p w14:paraId="0074B17B" w14:textId="77777777" w:rsidR="00B03DE7" w:rsidRPr="00296946" w:rsidRDefault="00B03DE7" w:rsidP="00B03DE7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8:25-09:10</w:t>
            </w:r>
          </w:p>
        </w:tc>
        <w:tc>
          <w:tcPr>
            <w:tcW w:w="540" w:type="dxa"/>
            <w:noWrap/>
            <w:vAlign w:val="center"/>
            <w:hideMark/>
          </w:tcPr>
          <w:p w14:paraId="17C968A5" w14:textId="77777777" w:rsidR="00B03DE7" w:rsidRPr="007D5918" w:rsidRDefault="00B03DE7" w:rsidP="00B03DE7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</w:t>
            </w:r>
          </w:p>
        </w:tc>
        <w:tc>
          <w:tcPr>
            <w:tcW w:w="2078" w:type="dxa"/>
            <w:noWrap/>
            <w:vAlign w:val="center"/>
          </w:tcPr>
          <w:p w14:paraId="24C034D2" w14:textId="77777777" w:rsidR="00B03DE7" w:rsidRPr="007D5918" w:rsidRDefault="00B03DE7" w:rsidP="00B03DE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160" w:type="dxa"/>
            <w:noWrap/>
            <w:vAlign w:val="center"/>
          </w:tcPr>
          <w:p w14:paraId="7CB72813" w14:textId="0AA82846" w:rsidR="00B03DE7" w:rsidRPr="007D5918" w:rsidRDefault="00B03DE7" w:rsidP="00B03DE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77" w:type="dxa"/>
            <w:noWrap/>
            <w:vAlign w:val="center"/>
          </w:tcPr>
          <w:p w14:paraId="198969E9" w14:textId="77777777" w:rsidR="00B03DE7" w:rsidRPr="007E5762" w:rsidRDefault="00B03DE7" w:rsidP="00B03DE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77" w:type="dxa"/>
            <w:noWrap/>
            <w:vAlign w:val="center"/>
          </w:tcPr>
          <w:p w14:paraId="47B0DB66" w14:textId="67AC64B9" w:rsidR="00B03DE7" w:rsidRPr="007E5762" w:rsidRDefault="00B03DE7" w:rsidP="00B03DE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6109AF83" w14:textId="77777777" w:rsidR="00B03DE7" w:rsidRPr="007E5762" w:rsidRDefault="00B03DE7" w:rsidP="00B03DE7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>Çalışan Beslenmesi ve Besin Sanitasyonu</w:t>
            </w:r>
          </w:p>
          <w:p w14:paraId="66DDA408" w14:textId="4B9F1EEA" w:rsidR="00B03DE7" w:rsidRPr="007D5918" w:rsidRDefault="00B03DE7" w:rsidP="00B03DE7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</w:tr>
      <w:tr w:rsidR="00B03DE7" w:rsidRPr="007D5918" w14:paraId="49B734C1" w14:textId="77777777" w:rsidTr="0051600B">
        <w:trPr>
          <w:trHeight w:val="380"/>
        </w:trPr>
        <w:tc>
          <w:tcPr>
            <w:tcW w:w="1260" w:type="dxa"/>
            <w:noWrap/>
            <w:vAlign w:val="center"/>
          </w:tcPr>
          <w:p w14:paraId="4833C4E7" w14:textId="77777777" w:rsidR="00B03DE7" w:rsidRPr="00296946" w:rsidRDefault="00B03DE7" w:rsidP="00B03DE7">
            <w:pPr>
              <w:jc w:val="center"/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09:15-10:00</w:t>
            </w:r>
          </w:p>
        </w:tc>
        <w:tc>
          <w:tcPr>
            <w:tcW w:w="540" w:type="dxa"/>
            <w:noWrap/>
            <w:vAlign w:val="center"/>
            <w:hideMark/>
          </w:tcPr>
          <w:p w14:paraId="0515A791" w14:textId="77777777" w:rsidR="00B03DE7" w:rsidRPr="007D5918" w:rsidRDefault="00B03DE7" w:rsidP="00B03DE7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2</w:t>
            </w:r>
          </w:p>
        </w:tc>
        <w:tc>
          <w:tcPr>
            <w:tcW w:w="2078" w:type="dxa"/>
            <w:noWrap/>
            <w:vAlign w:val="center"/>
          </w:tcPr>
          <w:p w14:paraId="5497CD64" w14:textId="77777777" w:rsidR="00B03DE7" w:rsidRPr="00307AEF" w:rsidRDefault="00B03DE7" w:rsidP="00B03DE7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>Mesleki Yabancı Dil I</w:t>
            </w:r>
          </w:p>
          <w:p w14:paraId="2ACA0A64" w14:textId="2ECA75A5" w:rsidR="00B03DE7" w:rsidRPr="007D5918" w:rsidRDefault="00B03DE7" w:rsidP="00B03DE7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>(</w:t>
            </w:r>
            <w:r w:rsidR="00F7302D">
              <w:rPr>
                <w:sz w:val="17"/>
                <w:szCs w:val="17"/>
              </w:rPr>
              <w:t>Arş. Gör. Dr. Serkan ÖZDEMİR</w:t>
            </w:r>
            <w:r w:rsidRPr="00307AEF">
              <w:rPr>
                <w:sz w:val="17"/>
                <w:szCs w:val="17"/>
              </w:rPr>
              <w:t>)</w:t>
            </w:r>
          </w:p>
        </w:tc>
        <w:tc>
          <w:tcPr>
            <w:tcW w:w="2160" w:type="dxa"/>
            <w:noWrap/>
            <w:vAlign w:val="center"/>
          </w:tcPr>
          <w:p w14:paraId="21A77E1A" w14:textId="77777777" w:rsidR="00B03DE7" w:rsidRDefault="00B03DE7" w:rsidP="00B03DE7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Girişimcilik Stratejileri </w:t>
            </w:r>
          </w:p>
          <w:p w14:paraId="23FD7852" w14:textId="0020D4F3" w:rsidR="00B03DE7" w:rsidRPr="007D5918" w:rsidRDefault="00B03DE7" w:rsidP="00B03DE7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 xml:space="preserve">(Dr. </w:t>
            </w:r>
            <w:proofErr w:type="spellStart"/>
            <w:r w:rsidRPr="00307AEF">
              <w:rPr>
                <w:sz w:val="17"/>
                <w:szCs w:val="17"/>
              </w:rPr>
              <w:t>Öğr</w:t>
            </w:r>
            <w:proofErr w:type="spellEnd"/>
            <w:r w:rsidRPr="00307AEF">
              <w:rPr>
                <w:sz w:val="17"/>
                <w:szCs w:val="17"/>
              </w:rPr>
              <w:t>. Üyesi Can KÖSE)</w:t>
            </w:r>
          </w:p>
        </w:tc>
        <w:tc>
          <w:tcPr>
            <w:tcW w:w="2877" w:type="dxa"/>
            <w:noWrap/>
            <w:vAlign w:val="center"/>
          </w:tcPr>
          <w:p w14:paraId="0A088D43" w14:textId="77777777" w:rsidR="00B03DE7" w:rsidRPr="00D6445E" w:rsidRDefault="00B03DE7" w:rsidP="00B03DE7">
            <w:pPr>
              <w:jc w:val="center"/>
              <w:rPr>
                <w:sz w:val="17"/>
                <w:szCs w:val="17"/>
              </w:rPr>
            </w:pPr>
            <w:r w:rsidRPr="00D6445E">
              <w:rPr>
                <w:sz w:val="17"/>
                <w:szCs w:val="17"/>
              </w:rPr>
              <w:t>Bilimsel Araştırma Yöntemleri ve İstatistik</w:t>
            </w:r>
          </w:p>
          <w:p w14:paraId="1531796B" w14:textId="05200BB9" w:rsidR="00B03DE7" w:rsidRPr="00D6445E" w:rsidRDefault="00B03DE7" w:rsidP="00B03DE7">
            <w:pPr>
              <w:jc w:val="center"/>
              <w:rPr>
                <w:sz w:val="17"/>
                <w:szCs w:val="17"/>
              </w:rPr>
            </w:pPr>
            <w:r w:rsidRPr="00D6445E">
              <w:rPr>
                <w:sz w:val="17"/>
                <w:szCs w:val="17"/>
              </w:rPr>
              <w:t>(</w:t>
            </w:r>
            <w:proofErr w:type="spellStart"/>
            <w:r w:rsidRPr="00D6445E">
              <w:rPr>
                <w:sz w:val="17"/>
                <w:szCs w:val="17"/>
              </w:rPr>
              <w:t>Öğr</w:t>
            </w:r>
            <w:proofErr w:type="spellEnd"/>
            <w:r w:rsidRPr="00D6445E">
              <w:rPr>
                <w:sz w:val="17"/>
                <w:szCs w:val="17"/>
              </w:rPr>
              <w:t xml:space="preserve">. </w:t>
            </w:r>
            <w:proofErr w:type="spellStart"/>
            <w:r w:rsidRPr="00D6445E">
              <w:rPr>
                <w:sz w:val="17"/>
                <w:szCs w:val="17"/>
              </w:rPr>
              <w:t>Elm</w:t>
            </w:r>
            <w:proofErr w:type="spellEnd"/>
            <w:r w:rsidRPr="00D6445E">
              <w:rPr>
                <w:sz w:val="17"/>
                <w:szCs w:val="17"/>
              </w:rPr>
              <w:t>. Emine AÇIL)</w:t>
            </w:r>
          </w:p>
        </w:tc>
        <w:tc>
          <w:tcPr>
            <w:tcW w:w="2877" w:type="dxa"/>
            <w:noWrap/>
            <w:vAlign w:val="center"/>
          </w:tcPr>
          <w:p w14:paraId="2DBE658B" w14:textId="5BA105EA" w:rsidR="00B03DE7" w:rsidRPr="00A40F97" w:rsidRDefault="00B03DE7" w:rsidP="00B03DE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3271C72F" w14:textId="77777777" w:rsidR="00B03DE7" w:rsidRPr="007E5762" w:rsidRDefault="00B03DE7" w:rsidP="00B03DE7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>Çalışan Beslenmesi ve Besin Sanitasyonu</w:t>
            </w:r>
          </w:p>
          <w:p w14:paraId="7C4A4E9F" w14:textId="51F31730" w:rsidR="00B03DE7" w:rsidRPr="00BA47DA" w:rsidRDefault="00B03DE7" w:rsidP="00B03DE7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</w:tr>
      <w:tr w:rsidR="00B03DE7" w:rsidRPr="007D5918" w14:paraId="4804DFE4" w14:textId="77777777" w:rsidTr="0051600B">
        <w:trPr>
          <w:trHeight w:val="380"/>
        </w:trPr>
        <w:tc>
          <w:tcPr>
            <w:tcW w:w="1260" w:type="dxa"/>
            <w:noWrap/>
            <w:vAlign w:val="center"/>
          </w:tcPr>
          <w:p w14:paraId="146FA7DB" w14:textId="77777777" w:rsidR="00B03DE7" w:rsidRPr="00296946" w:rsidRDefault="00B03DE7" w:rsidP="00B03DE7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05-10:50</w:t>
            </w:r>
          </w:p>
        </w:tc>
        <w:tc>
          <w:tcPr>
            <w:tcW w:w="540" w:type="dxa"/>
            <w:noWrap/>
            <w:vAlign w:val="center"/>
            <w:hideMark/>
          </w:tcPr>
          <w:p w14:paraId="1A874AF0" w14:textId="77777777" w:rsidR="00B03DE7" w:rsidRPr="007D5918" w:rsidRDefault="00B03DE7" w:rsidP="00B03DE7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3</w:t>
            </w:r>
          </w:p>
        </w:tc>
        <w:tc>
          <w:tcPr>
            <w:tcW w:w="2078" w:type="dxa"/>
            <w:noWrap/>
            <w:vAlign w:val="center"/>
          </w:tcPr>
          <w:p w14:paraId="4DF369D0" w14:textId="77777777" w:rsidR="00F7302D" w:rsidRPr="00307AEF" w:rsidRDefault="00F7302D" w:rsidP="00F7302D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>Mesleki Yabancı Dil I</w:t>
            </w:r>
          </w:p>
          <w:p w14:paraId="53528C83" w14:textId="0E2F2DF7" w:rsidR="00B03DE7" w:rsidRPr="00432E25" w:rsidRDefault="00F7302D" w:rsidP="00F7302D">
            <w:pPr>
              <w:jc w:val="center"/>
              <w:rPr>
                <w:color w:val="FF0000"/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>(</w:t>
            </w:r>
            <w:r>
              <w:rPr>
                <w:sz w:val="17"/>
                <w:szCs w:val="17"/>
              </w:rPr>
              <w:t>Arş. Gör. Dr. Serkan ÖZDEMİR</w:t>
            </w:r>
            <w:r w:rsidRPr="00307AEF">
              <w:rPr>
                <w:sz w:val="17"/>
                <w:szCs w:val="17"/>
              </w:rPr>
              <w:t>)</w:t>
            </w:r>
          </w:p>
        </w:tc>
        <w:tc>
          <w:tcPr>
            <w:tcW w:w="2160" w:type="dxa"/>
            <w:noWrap/>
            <w:vAlign w:val="center"/>
          </w:tcPr>
          <w:p w14:paraId="4C951C3B" w14:textId="77777777" w:rsidR="00B03DE7" w:rsidRDefault="00B03DE7" w:rsidP="00B03DE7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Girişimcilik Stratejileri </w:t>
            </w:r>
          </w:p>
          <w:p w14:paraId="1BC7AC92" w14:textId="0F68ED29" w:rsidR="00B03DE7" w:rsidRPr="00983E97" w:rsidRDefault="00B03DE7" w:rsidP="00B03DE7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 xml:space="preserve">(Dr. </w:t>
            </w:r>
            <w:proofErr w:type="spellStart"/>
            <w:r w:rsidRPr="00307AEF">
              <w:rPr>
                <w:sz w:val="17"/>
                <w:szCs w:val="17"/>
              </w:rPr>
              <w:t>Öğr</w:t>
            </w:r>
            <w:proofErr w:type="spellEnd"/>
            <w:r w:rsidRPr="00307AEF">
              <w:rPr>
                <w:sz w:val="17"/>
                <w:szCs w:val="17"/>
              </w:rPr>
              <w:t>. Üyesi Can KÖSE)</w:t>
            </w:r>
          </w:p>
        </w:tc>
        <w:tc>
          <w:tcPr>
            <w:tcW w:w="2877" w:type="dxa"/>
            <w:noWrap/>
            <w:vAlign w:val="center"/>
          </w:tcPr>
          <w:p w14:paraId="396E7D84" w14:textId="77777777" w:rsidR="00B03DE7" w:rsidRPr="00D6445E" w:rsidRDefault="00B03DE7" w:rsidP="00B03DE7">
            <w:pPr>
              <w:jc w:val="center"/>
              <w:rPr>
                <w:sz w:val="17"/>
                <w:szCs w:val="17"/>
              </w:rPr>
            </w:pPr>
            <w:r w:rsidRPr="00D6445E">
              <w:rPr>
                <w:sz w:val="17"/>
                <w:szCs w:val="17"/>
              </w:rPr>
              <w:t>Bilimsel Araştırma Yöntemleri ve İstatistik</w:t>
            </w:r>
          </w:p>
          <w:p w14:paraId="2A4FDCC0" w14:textId="5ED20B77" w:rsidR="00B03DE7" w:rsidRPr="00D6445E" w:rsidRDefault="00B03DE7" w:rsidP="00B03DE7">
            <w:pPr>
              <w:jc w:val="center"/>
              <w:rPr>
                <w:sz w:val="17"/>
                <w:szCs w:val="17"/>
              </w:rPr>
            </w:pPr>
            <w:r w:rsidRPr="00D6445E">
              <w:rPr>
                <w:sz w:val="17"/>
                <w:szCs w:val="17"/>
              </w:rPr>
              <w:t>(</w:t>
            </w:r>
            <w:proofErr w:type="spellStart"/>
            <w:r w:rsidRPr="00D6445E">
              <w:rPr>
                <w:sz w:val="17"/>
                <w:szCs w:val="17"/>
              </w:rPr>
              <w:t>Öğr</w:t>
            </w:r>
            <w:proofErr w:type="spellEnd"/>
            <w:r w:rsidRPr="00D6445E">
              <w:rPr>
                <w:sz w:val="17"/>
                <w:szCs w:val="17"/>
              </w:rPr>
              <w:t xml:space="preserve">. </w:t>
            </w:r>
            <w:proofErr w:type="spellStart"/>
            <w:r w:rsidRPr="00D6445E">
              <w:rPr>
                <w:sz w:val="17"/>
                <w:szCs w:val="17"/>
              </w:rPr>
              <w:t>Elm</w:t>
            </w:r>
            <w:proofErr w:type="spellEnd"/>
            <w:r w:rsidRPr="00D6445E">
              <w:rPr>
                <w:sz w:val="17"/>
                <w:szCs w:val="17"/>
              </w:rPr>
              <w:t>. Emine AÇIL)</w:t>
            </w:r>
          </w:p>
        </w:tc>
        <w:tc>
          <w:tcPr>
            <w:tcW w:w="2877" w:type="dxa"/>
            <w:noWrap/>
            <w:vAlign w:val="center"/>
          </w:tcPr>
          <w:p w14:paraId="77556489" w14:textId="4B6CD3C0" w:rsidR="00B03DE7" w:rsidRPr="00A40F97" w:rsidRDefault="00B03DE7" w:rsidP="00B03DE7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75CD605B" w14:textId="77777777" w:rsidR="00B03DE7" w:rsidRPr="007E5762" w:rsidRDefault="00B03DE7" w:rsidP="00B03DE7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>Çalışan Beslenmesi ve Besin Sanitasyonu</w:t>
            </w:r>
          </w:p>
          <w:p w14:paraId="21FED382" w14:textId="62F66DAE" w:rsidR="00B03DE7" w:rsidRPr="00BA47DA" w:rsidRDefault="00B03DE7" w:rsidP="00B03DE7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</w:tr>
      <w:tr w:rsidR="00606579" w:rsidRPr="007D5918" w14:paraId="70FF171E" w14:textId="77777777" w:rsidTr="0051600B">
        <w:trPr>
          <w:trHeight w:val="380"/>
        </w:trPr>
        <w:tc>
          <w:tcPr>
            <w:tcW w:w="1260" w:type="dxa"/>
            <w:noWrap/>
            <w:vAlign w:val="center"/>
          </w:tcPr>
          <w:p w14:paraId="7E0E1A78" w14:textId="77777777" w:rsidR="00D6445E" w:rsidRPr="00F258FC" w:rsidRDefault="00D6445E" w:rsidP="00606579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0:55-11:40</w:t>
            </w:r>
          </w:p>
          <w:p w14:paraId="7E1A7C54" w14:textId="77777777" w:rsidR="00D6445E" w:rsidRPr="00296946" w:rsidRDefault="00D6445E" w:rsidP="00606579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40" w:type="dxa"/>
            <w:noWrap/>
            <w:vAlign w:val="center"/>
            <w:hideMark/>
          </w:tcPr>
          <w:p w14:paraId="5920A3C4" w14:textId="77777777" w:rsidR="00D6445E" w:rsidRPr="007D5918" w:rsidRDefault="00D6445E" w:rsidP="00606579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4</w:t>
            </w:r>
          </w:p>
        </w:tc>
        <w:tc>
          <w:tcPr>
            <w:tcW w:w="2078" w:type="dxa"/>
            <w:noWrap/>
            <w:vAlign w:val="center"/>
          </w:tcPr>
          <w:p w14:paraId="6715F87C" w14:textId="77777777" w:rsidR="00F7302D" w:rsidRPr="00307AEF" w:rsidRDefault="00F7302D" w:rsidP="00F7302D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>Mesleki Yabancı Dil I</w:t>
            </w:r>
          </w:p>
          <w:p w14:paraId="54377CC7" w14:textId="50EA9E30" w:rsidR="00D6445E" w:rsidRPr="00A40F97" w:rsidRDefault="00F7302D" w:rsidP="00F7302D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>(</w:t>
            </w:r>
            <w:r>
              <w:rPr>
                <w:sz w:val="17"/>
                <w:szCs w:val="17"/>
              </w:rPr>
              <w:t>Arş. Gör. Dr. Serkan ÖZDEMİR</w:t>
            </w:r>
            <w:r w:rsidRPr="00307AEF">
              <w:rPr>
                <w:sz w:val="17"/>
                <w:szCs w:val="17"/>
              </w:rPr>
              <w:t>)</w:t>
            </w:r>
          </w:p>
        </w:tc>
        <w:tc>
          <w:tcPr>
            <w:tcW w:w="2160" w:type="dxa"/>
            <w:noWrap/>
            <w:vAlign w:val="center"/>
          </w:tcPr>
          <w:p w14:paraId="475EFCAF" w14:textId="77777777" w:rsidR="00D6445E" w:rsidRDefault="00D6445E" w:rsidP="00606579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Girişimcilik Stratejileri </w:t>
            </w:r>
          </w:p>
          <w:p w14:paraId="6D0AF5EC" w14:textId="2210A7A8" w:rsidR="00D6445E" w:rsidRPr="00983E97" w:rsidRDefault="00D6445E" w:rsidP="00606579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 xml:space="preserve">(Dr. </w:t>
            </w:r>
            <w:proofErr w:type="spellStart"/>
            <w:r w:rsidRPr="00307AEF">
              <w:rPr>
                <w:sz w:val="17"/>
                <w:szCs w:val="17"/>
              </w:rPr>
              <w:t>Öğr</w:t>
            </w:r>
            <w:proofErr w:type="spellEnd"/>
            <w:r w:rsidRPr="00307AEF">
              <w:rPr>
                <w:sz w:val="17"/>
                <w:szCs w:val="17"/>
              </w:rPr>
              <w:t>. Üyesi Can KÖSE)</w:t>
            </w:r>
          </w:p>
        </w:tc>
        <w:tc>
          <w:tcPr>
            <w:tcW w:w="2877" w:type="dxa"/>
            <w:noWrap/>
            <w:vAlign w:val="center"/>
          </w:tcPr>
          <w:p w14:paraId="3B0EBE41" w14:textId="77777777" w:rsidR="00D6445E" w:rsidRPr="00D6445E" w:rsidRDefault="00D6445E" w:rsidP="00606579">
            <w:pPr>
              <w:jc w:val="center"/>
              <w:rPr>
                <w:sz w:val="17"/>
                <w:szCs w:val="17"/>
              </w:rPr>
            </w:pPr>
            <w:r w:rsidRPr="00D6445E">
              <w:rPr>
                <w:sz w:val="17"/>
                <w:szCs w:val="17"/>
              </w:rPr>
              <w:t>Bilimsel Araştırma Yöntemleri ve İstatistik</w:t>
            </w:r>
          </w:p>
          <w:p w14:paraId="255D195B" w14:textId="3FA59E47" w:rsidR="00D6445E" w:rsidRPr="00D6445E" w:rsidRDefault="00D6445E" w:rsidP="00606579">
            <w:pPr>
              <w:jc w:val="center"/>
              <w:rPr>
                <w:sz w:val="17"/>
                <w:szCs w:val="17"/>
              </w:rPr>
            </w:pPr>
            <w:r w:rsidRPr="00D6445E">
              <w:rPr>
                <w:sz w:val="17"/>
                <w:szCs w:val="17"/>
              </w:rPr>
              <w:t>(</w:t>
            </w:r>
            <w:proofErr w:type="spellStart"/>
            <w:r w:rsidRPr="00D6445E">
              <w:rPr>
                <w:sz w:val="17"/>
                <w:szCs w:val="17"/>
              </w:rPr>
              <w:t>Öğr</w:t>
            </w:r>
            <w:proofErr w:type="spellEnd"/>
            <w:r w:rsidRPr="00D6445E">
              <w:rPr>
                <w:sz w:val="17"/>
                <w:szCs w:val="17"/>
              </w:rPr>
              <w:t xml:space="preserve">. </w:t>
            </w:r>
            <w:proofErr w:type="spellStart"/>
            <w:r w:rsidRPr="00D6445E">
              <w:rPr>
                <w:sz w:val="17"/>
                <w:szCs w:val="17"/>
              </w:rPr>
              <w:t>Elm</w:t>
            </w:r>
            <w:proofErr w:type="spellEnd"/>
            <w:r w:rsidRPr="00D6445E">
              <w:rPr>
                <w:sz w:val="17"/>
                <w:szCs w:val="17"/>
              </w:rPr>
              <w:t>. Emine AÇIL)</w:t>
            </w:r>
          </w:p>
        </w:tc>
        <w:tc>
          <w:tcPr>
            <w:tcW w:w="2877" w:type="dxa"/>
            <w:noWrap/>
            <w:vAlign w:val="center"/>
          </w:tcPr>
          <w:p w14:paraId="17573DAC" w14:textId="53D1E8F7" w:rsidR="00D6445E" w:rsidRPr="00A40F97" w:rsidRDefault="00D6445E" w:rsidP="00606579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08E5BFE3" w14:textId="77777777" w:rsidR="00D6445E" w:rsidRPr="00BA47DA" w:rsidRDefault="00D6445E" w:rsidP="00606579">
            <w:pPr>
              <w:jc w:val="center"/>
              <w:rPr>
                <w:sz w:val="17"/>
                <w:szCs w:val="17"/>
              </w:rPr>
            </w:pPr>
          </w:p>
        </w:tc>
      </w:tr>
      <w:tr w:rsidR="00E15A73" w:rsidRPr="007D5918" w14:paraId="6B12452B" w14:textId="77777777" w:rsidTr="0051600B">
        <w:trPr>
          <w:trHeight w:val="561"/>
        </w:trPr>
        <w:tc>
          <w:tcPr>
            <w:tcW w:w="1260" w:type="dxa"/>
            <w:noWrap/>
            <w:vAlign w:val="center"/>
          </w:tcPr>
          <w:p w14:paraId="0526C7D2" w14:textId="77777777" w:rsidR="00E15A73" w:rsidRPr="00F258FC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1:45-12:30</w:t>
            </w:r>
          </w:p>
          <w:p w14:paraId="3BCC88C0" w14:textId="77777777" w:rsidR="00E15A73" w:rsidRPr="00296946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40" w:type="dxa"/>
            <w:noWrap/>
            <w:vAlign w:val="center"/>
            <w:hideMark/>
          </w:tcPr>
          <w:p w14:paraId="30A6EFD7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5</w:t>
            </w:r>
          </w:p>
        </w:tc>
        <w:tc>
          <w:tcPr>
            <w:tcW w:w="2078" w:type="dxa"/>
            <w:noWrap/>
            <w:vAlign w:val="center"/>
          </w:tcPr>
          <w:p w14:paraId="0F4BC687" w14:textId="08449A81" w:rsidR="00E15A73" w:rsidRPr="00A40F97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160" w:type="dxa"/>
            <w:noWrap/>
            <w:vAlign w:val="center"/>
          </w:tcPr>
          <w:p w14:paraId="0DD09EB8" w14:textId="3ED904B3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Risk Analizi ve Yönetimi</w:t>
            </w:r>
          </w:p>
          <w:p w14:paraId="07540947" w14:textId="4EAF86F3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877" w:type="dxa"/>
            <w:noWrap/>
            <w:vAlign w:val="center"/>
          </w:tcPr>
          <w:p w14:paraId="08E4980F" w14:textId="77777777" w:rsidR="00E15A73" w:rsidRPr="007E5762" w:rsidRDefault="00E15A73" w:rsidP="00E15A73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Çalışma Ortamında </w:t>
            </w:r>
            <w:r w:rsidRPr="007E5762">
              <w:rPr>
                <w:sz w:val="17"/>
                <w:szCs w:val="17"/>
              </w:rPr>
              <w:t>Biyolojik Risk Etmenleri</w:t>
            </w:r>
          </w:p>
          <w:p w14:paraId="3DF49201" w14:textId="44AA21C9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877" w:type="dxa"/>
            <w:noWrap/>
            <w:vAlign w:val="center"/>
          </w:tcPr>
          <w:p w14:paraId="6A920674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7F0E8506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</w:tr>
      <w:tr w:rsidR="00E15A73" w:rsidRPr="007D5918" w14:paraId="6E4B03A3" w14:textId="77777777" w:rsidTr="0051600B">
        <w:trPr>
          <w:trHeight w:val="555"/>
        </w:trPr>
        <w:tc>
          <w:tcPr>
            <w:tcW w:w="1260" w:type="dxa"/>
            <w:noWrap/>
            <w:vAlign w:val="center"/>
          </w:tcPr>
          <w:p w14:paraId="36F4648E" w14:textId="77777777" w:rsidR="00E15A73" w:rsidRPr="00F258FC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2:35-13:20</w:t>
            </w:r>
          </w:p>
          <w:p w14:paraId="58C25EA5" w14:textId="77777777" w:rsidR="00E15A73" w:rsidRPr="00296946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40" w:type="dxa"/>
            <w:noWrap/>
            <w:vAlign w:val="center"/>
            <w:hideMark/>
          </w:tcPr>
          <w:p w14:paraId="33B5CF96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6</w:t>
            </w:r>
          </w:p>
        </w:tc>
        <w:tc>
          <w:tcPr>
            <w:tcW w:w="2078" w:type="dxa"/>
            <w:noWrap/>
            <w:vAlign w:val="center"/>
          </w:tcPr>
          <w:p w14:paraId="60E979B1" w14:textId="77777777" w:rsidR="00E15A73" w:rsidRPr="00A40F97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160" w:type="dxa"/>
            <w:noWrap/>
            <w:vAlign w:val="center"/>
          </w:tcPr>
          <w:p w14:paraId="361CEE98" w14:textId="77777777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Risk Analizi ve Yönetimi</w:t>
            </w:r>
          </w:p>
          <w:p w14:paraId="77EE7116" w14:textId="0EFA18B6" w:rsidR="00E15A73" w:rsidRPr="00307AEF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877" w:type="dxa"/>
            <w:noWrap/>
            <w:vAlign w:val="center"/>
          </w:tcPr>
          <w:p w14:paraId="4DDEE78C" w14:textId="77777777" w:rsidR="00E15A73" w:rsidRPr="007E5762" w:rsidRDefault="00E15A73" w:rsidP="00E15A73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Çalışma Ortamında </w:t>
            </w:r>
            <w:r w:rsidRPr="007E5762">
              <w:rPr>
                <w:sz w:val="17"/>
                <w:szCs w:val="17"/>
              </w:rPr>
              <w:t>Biyolojik Risk Etmenleri</w:t>
            </w:r>
          </w:p>
          <w:p w14:paraId="11754784" w14:textId="7B65C34B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877" w:type="dxa"/>
            <w:noWrap/>
            <w:vAlign w:val="center"/>
          </w:tcPr>
          <w:p w14:paraId="0B38C0CF" w14:textId="0D475016" w:rsidR="00E15A73" w:rsidRPr="007E5762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1B49839E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</w:tr>
      <w:tr w:rsidR="00E15A73" w:rsidRPr="007D5918" w14:paraId="02B63204" w14:textId="77777777" w:rsidTr="0051600B">
        <w:trPr>
          <w:trHeight w:val="563"/>
        </w:trPr>
        <w:tc>
          <w:tcPr>
            <w:tcW w:w="1260" w:type="dxa"/>
            <w:noWrap/>
            <w:vAlign w:val="center"/>
          </w:tcPr>
          <w:p w14:paraId="4ED769BE" w14:textId="77777777" w:rsidR="00E15A73" w:rsidRPr="00F258FC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3:25-14:10</w:t>
            </w:r>
          </w:p>
          <w:p w14:paraId="39007CA9" w14:textId="77777777" w:rsidR="00E15A73" w:rsidRPr="00296946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40" w:type="dxa"/>
            <w:noWrap/>
            <w:vAlign w:val="center"/>
            <w:hideMark/>
          </w:tcPr>
          <w:p w14:paraId="62BB22AE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7</w:t>
            </w:r>
          </w:p>
        </w:tc>
        <w:tc>
          <w:tcPr>
            <w:tcW w:w="2078" w:type="dxa"/>
            <w:noWrap/>
            <w:vAlign w:val="center"/>
          </w:tcPr>
          <w:p w14:paraId="402E4B65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160" w:type="dxa"/>
            <w:noWrap/>
            <w:vAlign w:val="center"/>
          </w:tcPr>
          <w:p w14:paraId="2B92A947" w14:textId="77777777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Risk Analizi ve Yönetimi</w:t>
            </w:r>
          </w:p>
          <w:p w14:paraId="4B0F47E5" w14:textId="3474D43F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877" w:type="dxa"/>
            <w:noWrap/>
            <w:vAlign w:val="center"/>
          </w:tcPr>
          <w:p w14:paraId="0A02017F" w14:textId="77777777" w:rsidR="00E15A73" w:rsidRPr="007E5762" w:rsidRDefault="00E15A73" w:rsidP="00E15A73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Çalışma Ortamında </w:t>
            </w:r>
            <w:r w:rsidRPr="007E5762">
              <w:rPr>
                <w:sz w:val="17"/>
                <w:szCs w:val="17"/>
              </w:rPr>
              <w:t>Biyolojik Risk Etmenleri</w:t>
            </w:r>
          </w:p>
          <w:p w14:paraId="2997F29E" w14:textId="0A001252" w:rsidR="00E15A73" w:rsidRPr="00F76D70" w:rsidRDefault="00E15A73" w:rsidP="00E15A73">
            <w:pPr>
              <w:jc w:val="center"/>
              <w:rPr>
                <w:color w:val="F79646" w:themeColor="accent6"/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877" w:type="dxa"/>
            <w:noWrap/>
            <w:vAlign w:val="center"/>
          </w:tcPr>
          <w:p w14:paraId="4362709D" w14:textId="03D80415" w:rsidR="00E15A73" w:rsidRPr="007E5762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3287117A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</w:tr>
      <w:tr w:rsidR="00E15A73" w:rsidRPr="007D5918" w14:paraId="3BB3E7B8" w14:textId="77777777" w:rsidTr="0051600B">
        <w:trPr>
          <w:trHeight w:val="380"/>
        </w:trPr>
        <w:tc>
          <w:tcPr>
            <w:tcW w:w="1260" w:type="dxa"/>
            <w:noWrap/>
            <w:vAlign w:val="center"/>
          </w:tcPr>
          <w:p w14:paraId="22A97BE0" w14:textId="77777777" w:rsidR="00E15A73" w:rsidRPr="00F258FC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4:15-15:00</w:t>
            </w:r>
          </w:p>
          <w:p w14:paraId="5B021199" w14:textId="77777777" w:rsidR="00E15A73" w:rsidRPr="00296946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40" w:type="dxa"/>
            <w:noWrap/>
            <w:vAlign w:val="center"/>
            <w:hideMark/>
          </w:tcPr>
          <w:p w14:paraId="796A0786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8</w:t>
            </w:r>
          </w:p>
        </w:tc>
        <w:tc>
          <w:tcPr>
            <w:tcW w:w="2078" w:type="dxa"/>
            <w:noWrap/>
            <w:vAlign w:val="center"/>
          </w:tcPr>
          <w:p w14:paraId="73AFA3ED" w14:textId="637AA5E8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160" w:type="dxa"/>
            <w:noWrap/>
            <w:vAlign w:val="center"/>
          </w:tcPr>
          <w:p w14:paraId="7699755A" w14:textId="77777777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İşaret Levhaları Standartları ve Tasarımı</w:t>
            </w:r>
          </w:p>
          <w:p w14:paraId="3430ABDE" w14:textId="7837E82A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877" w:type="dxa"/>
            <w:noWrap/>
            <w:vAlign w:val="center"/>
          </w:tcPr>
          <w:p w14:paraId="4D2C1FB9" w14:textId="1F5CFC90" w:rsidR="00E15A73" w:rsidRPr="00F76D70" w:rsidRDefault="00E15A73" w:rsidP="00E15A73">
            <w:pPr>
              <w:jc w:val="center"/>
              <w:rPr>
                <w:color w:val="F79646" w:themeColor="accent6"/>
                <w:sz w:val="17"/>
                <w:szCs w:val="17"/>
              </w:rPr>
            </w:pPr>
          </w:p>
        </w:tc>
        <w:tc>
          <w:tcPr>
            <w:tcW w:w="2877" w:type="dxa"/>
            <w:noWrap/>
            <w:vAlign w:val="center"/>
          </w:tcPr>
          <w:p w14:paraId="4D7835C0" w14:textId="112153ED" w:rsidR="00E15A73" w:rsidRPr="007E5762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457885DA" w14:textId="19E11C62" w:rsidR="00E15A73" w:rsidRPr="00307AEF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</w:tr>
      <w:tr w:rsidR="00E15A73" w:rsidRPr="007D5918" w14:paraId="07BF6E68" w14:textId="77777777" w:rsidTr="0051600B">
        <w:trPr>
          <w:trHeight w:val="380"/>
        </w:trPr>
        <w:tc>
          <w:tcPr>
            <w:tcW w:w="1260" w:type="dxa"/>
            <w:noWrap/>
            <w:vAlign w:val="center"/>
          </w:tcPr>
          <w:p w14:paraId="7FCD4A6B" w14:textId="77777777" w:rsidR="00E15A73" w:rsidRPr="00F258FC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05-15:50</w:t>
            </w:r>
          </w:p>
          <w:p w14:paraId="01ACDD24" w14:textId="77777777" w:rsidR="00E15A73" w:rsidRPr="00296946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40" w:type="dxa"/>
            <w:noWrap/>
            <w:vAlign w:val="center"/>
            <w:hideMark/>
          </w:tcPr>
          <w:p w14:paraId="5FAC61B4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9</w:t>
            </w:r>
          </w:p>
        </w:tc>
        <w:tc>
          <w:tcPr>
            <w:tcW w:w="2078" w:type="dxa"/>
            <w:noWrap/>
            <w:vAlign w:val="center"/>
          </w:tcPr>
          <w:p w14:paraId="732D1600" w14:textId="733BA452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160" w:type="dxa"/>
            <w:noWrap/>
            <w:vAlign w:val="center"/>
          </w:tcPr>
          <w:p w14:paraId="13D297CF" w14:textId="77777777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İşaret Levhaları Standartları ve Tasarımı</w:t>
            </w:r>
          </w:p>
          <w:p w14:paraId="23B1E627" w14:textId="1116A01E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877" w:type="dxa"/>
            <w:noWrap/>
            <w:vAlign w:val="center"/>
          </w:tcPr>
          <w:p w14:paraId="2BC8808B" w14:textId="4D51E3D3" w:rsidR="00E15A73" w:rsidRPr="00F76D70" w:rsidRDefault="00E15A73" w:rsidP="00E15A73">
            <w:pPr>
              <w:jc w:val="center"/>
              <w:rPr>
                <w:color w:val="F79646" w:themeColor="accent6"/>
                <w:sz w:val="17"/>
                <w:szCs w:val="17"/>
              </w:rPr>
            </w:pPr>
          </w:p>
        </w:tc>
        <w:tc>
          <w:tcPr>
            <w:tcW w:w="2877" w:type="dxa"/>
            <w:noWrap/>
            <w:vAlign w:val="center"/>
          </w:tcPr>
          <w:p w14:paraId="595C15D9" w14:textId="468AD8B1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0A234FF7" w14:textId="508EC3A5" w:rsidR="00E15A73" w:rsidRPr="00307AEF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</w:tr>
      <w:tr w:rsidR="00E15A73" w:rsidRPr="007D5918" w14:paraId="23BB5599" w14:textId="77777777" w:rsidTr="0051600B">
        <w:trPr>
          <w:trHeight w:val="380"/>
        </w:trPr>
        <w:tc>
          <w:tcPr>
            <w:tcW w:w="1260" w:type="dxa"/>
            <w:noWrap/>
            <w:vAlign w:val="center"/>
          </w:tcPr>
          <w:p w14:paraId="55FB3DAF" w14:textId="77777777" w:rsidR="00E15A73" w:rsidRPr="00F258FC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5:55-16:40</w:t>
            </w:r>
          </w:p>
          <w:p w14:paraId="227A3B5E" w14:textId="77777777" w:rsidR="00E15A73" w:rsidRPr="00296946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540" w:type="dxa"/>
            <w:noWrap/>
            <w:vAlign w:val="center"/>
            <w:hideMark/>
          </w:tcPr>
          <w:p w14:paraId="464441FD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0</w:t>
            </w:r>
          </w:p>
        </w:tc>
        <w:tc>
          <w:tcPr>
            <w:tcW w:w="2078" w:type="dxa"/>
            <w:noWrap/>
            <w:vAlign w:val="center"/>
          </w:tcPr>
          <w:p w14:paraId="43A473A2" w14:textId="521BE555" w:rsidR="00E15A73" w:rsidRPr="000A6518" w:rsidRDefault="00E15A73" w:rsidP="00E15A73">
            <w:pPr>
              <w:jc w:val="center"/>
              <w:rPr>
                <w:color w:val="FF0000"/>
                <w:sz w:val="17"/>
                <w:szCs w:val="17"/>
              </w:rPr>
            </w:pPr>
          </w:p>
        </w:tc>
        <w:tc>
          <w:tcPr>
            <w:tcW w:w="2160" w:type="dxa"/>
            <w:noWrap/>
            <w:vAlign w:val="center"/>
          </w:tcPr>
          <w:p w14:paraId="2C09500E" w14:textId="77777777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İşaret Levhaları Standartları ve Tasarımı</w:t>
            </w:r>
          </w:p>
          <w:p w14:paraId="16F4D6D6" w14:textId="7C50E28D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877" w:type="dxa"/>
            <w:noWrap/>
            <w:vAlign w:val="center"/>
          </w:tcPr>
          <w:p w14:paraId="49E28012" w14:textId="77777777" w:rsidR="00E15A73" w:rsidRPr="000A6518" w:rsidRDefault="00E15A73" w:rsidP="00E15A73">
            <w:pPr>
              <w:jc w:val="center"/>
              <w:rPr>
                <w:color w:val="FF0000"/>
                <w:sz w:val="17"/>
                <w:szCs w:val="17"/>
              </w:rPr>
            </w:pPr>
          </w:p>
        </w:tc>
        <w:tc>
          <w:tcPr>
            <w:tcW w:w="2877" w:type="dxa"/>
            <w:noWrap/>
            <w:vAlign w:val="center"/>
          </w:tcPr>
          <w:p w14:paraId="7AC88C6E" w14:textId="57A7CACD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41A9A212" w14:textId="0FF4622B" w:rsidR="00E15A73" w:rsidRPr="00307AEF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</w:tr>
      <w:tr w:rsidR="00E15A73" w:rsidRPr="007D5918" w14:paraId="45349102" w14:textId="77777777" w:rsidTr="0051600B">
        <w:trPr>
          <w:trHeight w:val="380"/>
        </w:trPr>
        <w:tc>
          <w:tcPr>
            <w:tcW w:w="1260" w:type="dxa"/>
            <w:noWrap/>
            <w:vAlign w:val="center"/>
          </w:tcPr>
          <w:p w14:paraId="64CF85E1" w14:textId="77777777" w:rsidR="00E15A73" w:rsidRPr="00296946" w:rsidRDefault="00E15A73" w:rsidP="00E15A7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258FC">
              <w:rPr>
                <w:rFonts w:cstheme="minorHAnsi"/>
                <w:sz w:val="17"/>
                <w:szCs w:val="17"/>
              </w:rPr>
              <w:t>16:45-17:30</w:t>
            </w:r>
          </w:p>
        </w:tc>
        <w:tc>
          <w:tcPr>
            <w:tcW w:w="540" w:type="dxa"/>
            <w:noWrap/>
            <w:vAlign w:val="center"/>
            <w:hideMark/>
          </w:tcPr>
          <w:p w14:paraId="084FE487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1</w:t>
            </w:r>
          </w:p>
        </w:tc>
        <w:tc>
          <w:tcPr>
            <w:tcW w:w="2078" w:type="dxa"/>
            <w:noWrap/>
            <w:hideMark/>
          </w:tcPr>
          <w:p w14:paraId="7BFED612" w14:textId="77777777" w:rsidR="00E15A73" w:rsidRPr="007D5918" w:rsidRDefault="00E15A73" w:rsidP="00E15A73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 xml:space="preserve"> </w:t>
            </w:r>
          </w:p>
        </w:tc>
        <w:tc>
          <w:tcPr>
            <w:tcW w:w="2160" w:type="dxa"/>
            <w:noWrap/>
            <w:vAlign w:val="center"/>
          </w:tcPr>
          <w:p w14:paraId="7A67783B" w14:textId="77777777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77" w:type="dxa"/>
            <w:noWrap/>
            <w:vAlign w:val="center"/>
          </w:tcPr>
          <w:p w14:paraId="6E7C6DD6" w14:textId="77777777" w:rsidR="00E15A73" w:rsidRPr="007D5918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77" w:type="dxa"/>
            <w:noWrap/>
            <w:vAlign w:val="center"/>
          </w:tcPr>
          <w:p w14:paraId="16F97D6D" w14:textId="5B1C05C5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04" w:type="dxa"/>
            <w:noWrap/>
            <w:vAlign w:val="center"/>
          </w:tcPr>
          <w:p w14:paraId="7C4D86AD" w14:textId="2D66BB34" w:rsidR="00E15A73" w:rsidRPr="00983E97" w:rsidRDefault="00E15A73" w:rsidP="00E15A73">
            <w:pPr>
              <w:jc w:val="center"/>
              <w:rPr>
                <w:sz w:val="17"/>
                <w:szCs w:val="17"/>
              </w:rPr>
            </w:pPr>
          </w:p>
        </w:tc>
      </w:tr>
      <w:tr w:rsidR="00E15A73" w:rsidRPr="007D5918" w14:paraId="26D106B4" w14:textId="77777777" w:rsidTr="0039242F">
        <w:trPr>
          <w:trHeight w:val="380"/>
        </w:trPr>
        <w:tc>
          <w:tcPr>
            <w:tcW w:w="14096" w:type="dxa"/>
            <w:gridSpan w:val="7"/>
            <w:noWrap/>
            <w:vAlign w:val="center"/>
          </w:tcPr>
          <w:p w14:paraId="428942B6" w14:textId="50A75945" w:rsidR="00E15A73" w:rsidRPr="00983E97" w:rsidRDefault="00E15A73" w:rsidP="009A3560">
            <w:pPr>
              <w:rPr>
                <w:sz w:val="17"/>
                <w:szCs w:val="17"/>
              </w:rPr>
            </w:pPr>
            <w:r w:rsidRPr="00AE1577">
              <w:rPr>
                <w:color w:val="FF0000"/>
                <w:sz w:val="17"/>
                <w:szCs w:val="17"/>
              </w:rPr>
              <w:t xml:space="preserve">NOT: Öğretim Elemanları, Dersi için oluşturduğu Microsoft </w:t>
            </w:r>
            <w:proofErr w:type="spellStart"/>
            <w:r w:rsidRPr="00AE1577">
              <w:rPr>
                <w:color w:val="FF0000"/>
                <w:sz w:val="17"/>
                <w:szCs w:val="17"/>
              </w:rPr>
              <w:t>Teams</w:t>
            </w:r>
            <w:proofErr w:type="spellEnd"/>
            <w:r w:rsidRPr="00AE1577">
              <w:rPr>
                <w:color w:val="FF0000"/>
                <w:sz w:val="17"/>
                <w:szCs w:val="17"/>
              </w:rPr>
              <w:t xml:space="preserve"> Ekip Kodunu ÜBYS üzerinden öğrencilere </w:t>
            </w:r>
            <w:r w:rsidR="009A3560">
              <w:rPr>
                <w:color w:val="FF0000"/>
                <w:sz w:val="17"/>
                <w:szCs w:val="17"/>
              </w:rPr>
              <w:t>i</w:t>
            </w:r>
            <w:r w:rsidRPr="00AE1577">
              <w:rPr>
                <w:color w:val="FF0000"/>
                <w:sz w:val="17"/>
                <w:szCs w:val="17"/>
              </w:rPr>
              <w:t>letecektir.</w:t>
            </w:r>
            <w:bookmarkStart w:id="0" w:name="_GoBack"/>
            <w:bookmarkEnd w:id="0"/>
          </w:p>
        </w:tc>
      </w:tr>
    </w:tbl>
    <w:p w14:paraId="1716C9D8" w14:textId="77777777" w:rsidR="00EF288B" w:rsidRPr="00E03F4A" w:rsidRDefault="00EF288B"/>
    <w:sectPr w:rsidR="00EF288B" w:rsidRPr="00E03F4A" w:rsidSect="00AC422F">
      <w:pgSz w:w="16838" w:h="11906" w:orient="landscape"/>
      <w:pgMar w:top="1418" w:right="1418" w:bottom="709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sTAyMTS2NLYwMjZT0lEKTi0uzszPAykwMqoFAKqzryYtAAAA"/>
  </w:docVars>
  <w:rsids>
    <w:rsidRoot w:val="002C434D"/>
    <w:rsid w:val="00024A14"/>
    <w:rsid w:val="00035148"/>
    <w:rsid w:val="00035C3F"/>
    <w:rsid w:val="00045D47"/>
    <w:rsid w:val="00065992"/>
    <w:rsid w:val="00066ACF"/>
    <w:rsid w:val="00080AFD"/>
    <w:rsid w:val="00082B7D"/>
    <w:rsid w:val="00090283"/>
    <w:rsid w:val="000A6518"/>
    <w:rsid w:val="000B1675"/>
    <w:rsid w:val="000D3C49"/>
    <w:rsid w:val="000E069B"/>
    <w:rsid w:val="000E7D2B"/>
    <w:rsid w:val="001214C3"/>
    <w:rsid w:val="00122185"/>
    <w:rsid w:val="00171114"/>
    <w:rsid w:val="00180FAF"/>
    <w:rsid w:val="001B2692"/>
    <w:rsid w:val="001C7BD0"/>
    <w:rsid w:val="001E5829"/>
    <w:rsid w:val="001F76B9"/>
    <w:rsid w:val="00200256"/>
    <w:rsid w:val="002418B9"/>
    <w:rsid w:val="002456BF"/>
    <w:rsid w:val="00277A21"/>
    <w:rsid w:val="002B169E"/>
    <w:rsid w:val="002C00F8"/>
    <w:rsid w:val="002C0CB7"/>
    <w:rsid w:val="002C434D"/>
    <w:rsid w:val="002C5105"/>
    <w:rsid w:val="002D20F4"/>
    <w:rsid w:val="002D50B2"/>
    <w:rsid w:val="00306D51"/>
    <w:rsid w:val="00307AEF"/>
    <w:rsid w:val="00316AD1"/>
    <w:rsid w:val="00330B69"/>
    <w:rsid w:val="00343120"/>
    <w:rsid w:val="00370A58"/>
    <w:rsid w:val="00370CB4"/>
    <w:rsid w:val="003A5902"/>
    <w:rsid w:val="003C124D"/>
    <w:rsid w:val="003C72B9"/>
    <w:rsid w:val="003D2701"/>
    <w:rsid w:val="003E45C1"/>
    <w:rsid w:val="003E5FA0"/>
    <w:rsid w:val="003F191F"/>
    <w:rsid w:val="00412234"/>
    <w:rsid w:val="00432E25"/>
    <w:rsid w:val="004D1153"/>
    <w:rsid w:val="004F36A0"/>
    <w:rsid w:val="0051600B"/>
    <w:rsid w:val="005269F1"/>
    <w:rsid w:val="005764AA"/>
    <w:rsid w:val="00595E99"/>
    <w:rsid w:val="005A3A75"/>
    <w:rsid w:val="005C0C5D"/>
    <w:rsid w:val="005C7E90"/>
    <w:rsid w:val="005D7694"/>
    <w:rsid w:val="005F07CF"/>
    <w:rsid w:val="00606579"/>
    <w:rsid w:val="00646233"/>
    <w:rsid w:val="00666E13"/>
    <w:rsid w:val="00681F47"/>
    <w:rsid w:val="00691ACE"/>
    <w:rsid w:val="006C0905"/>
    <w:rsid w:val="006D45ED"/>
    <w:rsid w:val="006D6281"/>
    <w:rsid w:val="007045AA"/>
    <w:rsid w:val="007206C5"/>
    <w:rsid w:val="007438DD"/>
    <w:rsid w:val="00763B61"/>
    <w:rsid w:val="00795B51"/>
    <w:rsid w:val="007A7661"/>
    <w:rsid w:val="007C520C"/>
    <w:rsid w:val="007C6588"/>
    <w:rsid w:val="007D5918"/>
    <w:rsid w:val="007E5762"/>
    <w:rsid w:val="007E61D1"/>
    <w:rsid w:val="008007CB"/>
    <w:rsid w:val="00802773"/>
    <w:rsid w:val="00811DE1"/>
    <w:rsid w:val="00835E05"/>
    <w:rsid w:val="00877782"/>
    <w:rsid w:val="008B7A14"/>
    <w:rsid w:val="008D3869"/>
    <w:rsid w:val="00911167"/>
    <w:rsid w:val="00960491"/>
    <w:rsid w:val="0097009D"/>
    <w:rsid w:val="00973BA5"/>
    <w:rsid w:val="00983E97"/>
    <w:rsid w:val="00993CDA"/>
    <w:rsid w:val="00995AF6"/>
    <w:rsid w:val="009A3560"/>
    <w:rsid w:val="009B008C"/>
    <w:rsid w:val="009C0429"/>
    <w:rsid w:val="009C2BEF"/>
    <w:rsid w:val="009E19C9"/>
    <w:rsid w:val="009F25F4"/>
    <w:rsid w:val="00A13F25"/>
    <w:rsid w:val="00A31D82"/>
    <w:rsid w:val="00A40F97"/>
    <w:rsid w:val="00A57E69"/>
    <w:rsid w:val="00A6297B"/>
    <w:rsid w:val="00A6413E"/>
    <w:rsid w:val="00AB3BEE"/>
    <w:rsid w:val="00AC422F"/>
    <w:rsid w:val="00AD4F9E"/>
    <w:rsid w:val="00AD6FE8"/>
    <w:rsid w:val="00AE5A47"/>
    <w:rsid w:val="00AF01C5"/>
    <w:rsid w:val="00AF20F0"/>
    <w:rsid w:val="00AF4B6A"/>
    <w:rsid w:val="00B03DE7"/>
    <w:rsid w:val="00B31DAB"/>
    <w:rsid w:val="00B52AF0"/>
    <w:rsid w:val="00B80263"/>
    <w:rsid w:val="00B817D1"/>
    <w:rsid w:val="00BA47DA"/>
    <w:rsid w:val="00BB0AC5"/>
    <w:rsid w:val="00BB3044"/>
    <w:rsid w:val="00C2332C"/>
    <w:rsid w:val="00C274AB"/>
    <w:rsid w:val="00C614F1"/>
    <w:rsid w:val="00C65150"/>
    <w:rsid w:val="00C83357"/>
    <w:rsid w:val="00CB03A2"/>
    <w:rsid w:val="00CB4060"/>
    <w:rsid w:val="00CE239C"/>
    <w:rsid w:val="00D15E9C"/>
    <w:rsid w:val="00D27CD6"/>
    <w:rsid w:val="00D36093"/>
    <w:rsid w:val="00D43438"/>
    <w:rsid w:val="00D55E93"/>
    <w:rsid w:val="00D564F2"/>
    <w:rsid w:val="00D6445E"/>
    <w:rsid w:val="00D65149"/>
    <w:rsid w:val="00D703BF"/>
    <w:rsid w:val="00D85129"/>
    <w:rsid w:val="00D95EDD"/>
    <w:rsid w:val="00DA2235"/>
    <w:rsid w:val="00DC2E82"/>
    <w:rsid w:val="00DC4084"/>
    <w:rsid w:val="00DF6A11"/>
    <w:rsid w:val="00E03F4A"/>
    <w:rsid w:val="00E03FF9"/>
    <w:rsid w:val="00E12AE4"/>
    <w:rsid w:val="00E15A73"/>
    <w:rsid w:val="00E51CBC"/>
    <w:rsid w:val="00E951C7"/>
    <w:rsid w:val="00EA54EB"/>
    <w:rsid w:val="00EB1BF6"/>
    <w:rsid w:val="00EB7377"/>
    <w:rsid w:val="00EF288B"/>
    <w:rsid w:val="00F03D93"/>
    <w:rsid w:val="00F156E4"/>
    <w:rsid w:val="00F165E9"/>
    <w:rsid w:val="00F21421"/>
    <w:rsid w:val="00F44BDE"/>
    <w:rsid w:val="00F54F66"/>
    <w:rsid w:val="00F70B97"/>
    <w:rsid w:val="00F7302D"/>
    <w:rsid w:val="00F74245"/>
    <w:rsid w:val="00F76D70"/>
    <w:rsid w:val="00F92500"/>
    <w:rsid w:val="00FA2735"/>
    <w:rsid w:val="00FA2DBA"/>
    <w:rsid w:val="00FC1473"/>
    <w:rsid w:val="00FE13BD"/>
    <w:rsid w:val="00FE2F2D"/>
    <w:rsid w:val="00FE50D0"/>
    <w:rsid w:val="00FF2D00"/>
    <w:rsid w:val="00FF4376"/>
    <w:rsid w:val="00FF4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80FDA"/>
  <w15:docId w15:val="{3C36A44B-4479-47E4-8F1F-C25D7AC5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2</cp:revision>
  <dcterms:created xsi:type="dcterms:W3CDTF">2020-11-02T11:42:00Z</dcterms:created>
  <dcterms:modified xsi:type="dcterms:W3CDTF">2020-11-02T11:42:00Z</dcterms:modified>
</cp:coreProperties>
</file>